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1A1C4E" w14:textId="77777777" w:rsidR="00570852" w:rsidRDefault="00A0683A" w:rsidP="00C63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bookmarkStart w:id="0" w:name="OLE_LINK1"/>
      <w:r w:rsidRPr="00781546">
        <w:rPr>
          <w:rFonts w:ascii="Times New Roman" w:hAnsi="Times New Roman" w:cs="Times New Roman"/>
          <w:b/>
          <w:bCs/>
          <w:sz w:val="16"/>
          <w:szCs w:val="16"/>
          <w:u w:val="single"/>
        </w:rPr>
        <w:br/>
      </w:r>
    </w:p>
    <w:p w14:paraId="62BCC383" w14:textId="77777777" w:rsidR="002E2BB8" w:rsidRDefault="002E2BB8" w:rsidP="00C63BC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D939C10" w14:textId="53480538" w:rsidR="00E57F90" w:rsidRPr="00E57F90" w:rsidRDefault="00A0683A" w:rsidP="00E57F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70852">
        <w:rPr>
          <w:rFonts w:ascii="Times New Roman" w:hAnsi="Times New Roman" w:cs="Times New Roman"/>
          <w:b/>
          <w:bCs/>
          <w:sz w:val="24"/>
          <w:szCs w:val="24"/>
          <w:u w:val="single"/>
        </w:rPr>
        <w:t>State EMS Committee Meeting Agenda</w:t>
      </w:r>
    </w:p>
    <w:p w14:paraId="32D6F7A4" w14:textId="77777777" w:rsidR="00E57F90" w:rsidRPr="00E57F90" w:rsidRDefault="00E57F90" w:rsidP="00E57F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57F90">
        <w:rPr>
          <w:rFonts w:ascii="Times New Roman" w:hAnsi="Times New Roman" w:cs="Times New Roman"/>
          <w:sz w:val="24"/>
          <w:szCs w:val="24"/>
        </w:rPr>
        <w:t>Wednesday, July 13 · 12:00 – 2:00pm</w:t>
      </w:r>
    </w:p>
    <w:p w14:paraId="6175BAFE" w14:textId="01313986" w:rsidR="007236AB" w:rsidRPr="007236AB" w:rsidRDefault="00E57F90" w:rsidP="007236A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57F90">
        <w:rPr>
          <w:rFonts w:ascii="Times New Roman" w:hAnsi="Times New Roman" w:cs="Times New Roman"/>
          <w:sz w:val="24"/>
          <w:szCs w:val="24"/>
        </w:rPr>
        <w:t>Google Meet joining info</w:t>
      </w:r>
      <w:bookmarkStart w:id="1" w:name="_GoBack"/>
      <w:bookmarkEnd w:id="1"/>
    </w:p>
    <w:p w14:paraId="7C9382B4" w14:textId="77777777" w:rsidR="007236AB" w:rsidRPr="007236AB" w:rsidRDefault="007236AB" w:rsidP="007236A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36AB">
        <w:rPr>
          <w:rFonts w:ascii="Times New Roman" w:hAnsi="Times New Roman" w:cs="Times New Roman"/>
          <w:sz w:val="24"/>
          <w:szCs w:val="24"/>
        </w:rPr>
        <w:t>Video call link: https://meet.google.com/usx-kocr-mtr</w:t>
      </w:r>
    </w:p>
    <w:p w14:paraId="420A2AD4" w14:textId="77777777" w:rsidR="007236AB" w:rsidRPr="007236AB" w:rsidRDefault="007236AB" w:rsidP="007236A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36AB">
        <w:rPr>
          <w:rFonts w:ascii="Times New Roman" w:hAnsi="Times New Roman" w:cs="Times New Roman"/>
          <w:sz w:val="24"/>
          <w:szCs w:val="24"/>
        </w:rPr>
        <w:t xml:space="preserve">Or dial: </w:t>
      </w:r>
      <w:proofErr w:type="gramStart"/>
      <w:dir w:val="ltr">
        <w:r w:rsidRPr="007236AB">
          <w:rPr>
            <w:rFonts w:ascii="Times New Roman" w:hAnsi="Times New Roman" w:cs="Times New Roman"/>
            <w:sz w:val="24"/>
            <w:szCs w:val="24"/>
          </w:rPr>
          <w:t>(</w:t>
        </w:r>
        <w:proofErr w:type="gramEnd"/>
        <w:r w:rsidRPr="007236AB">
          <w:rPr>
            <w:rFonts w:ascii="Times New Roman" w:hAnsi="Times New Roman" w:cs="Times New Roman"/>
            <w:sz w:val="24"/>
            <w:szCs w:val="24"/>
          </w:rPr>
          <w:t>US) +1 617-675-4444</w:t>
        </w:r>
        <w:r w:rsidRPr="007236AB">
          <w:rPr>
            <w:rFonts w:ascii="Times New Roman" w:hAnsi="Times New Roman" w:cs="Times New Roman"/>
            <w:sz w:val="24"/>
            <w:szCs w:val="24"/>
          </w:rPr>
          <w:t xml:space="preserve">‬ PIN: </w:t>
        </w:r>
        <w:dir w:val="ltr">
          <w:r w:rsidRPr="007236AB">
            <w:rPr>
              <w:rFonts w:ascii="Times New Roman" w:hAnsi="Times New Roman" w:cs="Times New Roman"/>
              <w:sz w:val="24"/>
              <w:szCs w:val="24"/>
            </w:rPr>
            <w:t>779 362 677 9537</w:t>
          </w:r>
          <w:r w:rsidRPr="007236AB">
            <w:rPr>
              <w:rFonts w:ascii="Times New Roman" w:hAnsi="Times New Roman" w:cs="Times New Roman"/>
              <w:sz w:val="24"/>
              <w:szCs w:val="24"/>
            </w:rPr>
            <w:t>‬#</w:t>
          </w:r>
        </w:dir>
      </w:dir>
    </w:p>
    <w:p w14:paraId="561DAB94" w14:textId="1B19CF2D" w:rsidR="00640A24" w:rsidRDefault="007236AB" w:rsidP="007236A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36AB">
        <w:rPr>
          <w:rFonts w:ascii="Times New Roman" w:hAnsi="Times New Roman" w:cs="Times New Roman"/>
          <w:sz w:val="24"/>
          <w:szCs w:val="24"/>
        </w:rPr>
        <w:t>More phone numbers: https://tel.meet/usx-kocr-mtr?pin=7793626779537</w:t>
      </w:r>
    </w:p>
    <w:p w14:paraId="63383A55" w14:textId="7030C6B1" w:rsidR="00640A24" w:rsidRDefault="00640A24" w:rsidP="00640A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</w:t>
      </w:r>
    </w:p>
    <w:p w14:paraId="4E30D21C" w14:textId="53C90E58" w:rsidR="00711C25" w:rsidRDefault="00F621AE" w:rsidP="00640A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om </w:t>
      </w:r>
      <w:r w:rsidR="00640A24">
        <w:rPr>
          <w:rFonts w:ascii="Times New Roman" w:hAnsi="Times New Roman" w:cs="Times New Roman"/>
          <w:sz w:val="24"/>
          <w:szCs w:val="24"/>
        </w:rPr>
        <w:t>226</w:t>
      </w:r>
      <w:r w:rsidR="00D74520">
        <w:rPr>
          <w:rFonts w:ascii="Times New Roman" w:hAnsi="Times New Roman" w:cs="Times New Roman"/>
          <w:sz w:val="24"/>
          <w:szCs w:val="24"/>
        </w:rPr>
        <w:t>, Cannon Health Building</w:t>
      </w:r>
    </w:p>
    <w:p w14:paraId="41F94839" w14:textId="77777777" w:rsidR="00D74520" w:rsidRPr="00C243DB" w:rsidRDefault="00D74520" w:rsidP="00C243D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88 N. 1440 West, Salt Lake City</w:t>
      </w:r>
    </w:p>
    <w:p w14:paraId="13549A90" w14:textId="77777777" w:rsidR="002E2BB8" w:rsidRDefault="00A0683A" w:rsidP="00C613B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70852">
        <w:rPr>
          <w:rFonts w:ascii="Times New Roman" w:hAnsi="Times New Roman" w:cs="Times New Roman"/>
          <w:sz w:val="24"/>
          <w:szCs w:val="24"/>
        </w:rPr>
        <w:br/>
      </w:r>
    </w:p>
    <w:p w14:paraId="2FBA3059" w14:textId="77777777" w:rsidR="00C94C0B" w:rsidRPr="00570852" w:rsidRDefault="00C94C0B" w:rsidP="00C63BC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4DD9C5A" w14:textId="77777777" w:rsidR="00A0683A" w:rsidRPr="00570852" w:rsidRDefault="001D75AF" w:rsidP="00C63BC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We</w:t>
      </w:r>
      <w:r w:rsidR="00BC7303">
        <w:rPr>
          <w:rFonts w:ascii="Times New Roman" w:hAnsi="Times New Roman" w:cs="Times New Roman"/>
          <w:b/>
          <w:bCs/>
          <w:sz w:val="24"/>
          <w:szCs w:val="24"/>
          <w:u w:val="single"/>
        </w:rPr>
        <w:t>lcome</w:t>
      </w:r>
      <w:r w:rsidR="00D64F5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1</w:t>
      </w:r>
      <w:r w:rsidR="0077100B">
        <w:rPr>
          <w:rFonts w:ascii="Times New Roman" w:hAnsi="Times New Roman" w:cs="Times New Roman"/>
          <w:b/>
          <w:bCs/>
          <w:sz w:val="24"/>
          <w:szCs w:val="24"/>
          <w:u w:val="single"/>
        </w:rPr>
        <w:t>2</w:t>
      </w:r>
      <w:r w:rsidR="00D64F58">
        <w:rPr>
          <w:rFonts w:ascii="Times New Roman" w:hAnsi="Times New Roman" w:cs="Times New Roman"/>
          <w:b/>
          <w:bCs/>
          <w:sz w:val="24"/>
          <w:szCs w:val="24"/>
          <w:u w:val="single"/>
        </w:rPr>
        <w:t>:00 pm</w:t>
      </w:r>
      <w:r w:rsidR="00BC730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A9199D" w:rsidRPr="00570852">
        <w:rPr>
          <w:rFonts w:ascii="Times New Roman" w:hAnsi="Times New Roman" w:cs="Times New Roman"/>
          <w:bCs/>
          <w:sz w:val="24"/>
          <w:szCs w:val="24"/>
        </w:rPr>
        <w:tab/>
      </w:r>
      <w:r w:rsidR="000E6979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4C3F041" w14:textId="74E6A5BA" w:rsidR="003737CD" w:rsidRDefault="00A0683A" w:rsidP="00BE284D">
      <w:pPr>
        <w:tabs>
          <w:tab w:val="left" w:pos="72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70852">
        <w:rPr>
          <w:rFonts w:ascii="Times New Roman" w:hAnsi="Times New Roman" w:cs="Times New Roman"/>
          <w:sz w:val="24"/>
          <w:szCs w:val="24"/>
        </w:rPr>
        <w:t>In</w:t>
      </w:r>
      <w:r w:rsidR="00F57AA1" w:rsidRPr="00570852">
        <w:rPr>
          <w:rFonts w:ascii="Times New Roman" w:hAnsi="Times New Roman" w:cs="Times New Roman"/>
          <w:sz w:val="24"/>
          <w:szCs w:val="24"/>
        </w:rPr>
        <w:t>trodu</w:t>
      </w:r>
      <w:r w:rsidR="005F51A7">
        <w:rPr>
          <w:rFonts w:ascii="Times New Roman" w:hAnsi="Times New Roman" w:cs="Times New Roman"/>
          <w:sz w:val="24"/>
          <w:szCs w:val="24"/>
        </w:rPr>
        <w:t>ctions</w:t>
      </w:r>
      <w:r w:rsidR="00A4008E">
        <w:rPr>
          <w:rFonts w:ascii="Times New Roman" w:hAnsi="Times New Roman" w:cs="Times New Roman"/>
          <w:sz w:val="24"/>
          <w:szCs w:val="24"/>
        </w:rPr>
        <w:t>/New Committee Member</w:t>
      </w:r>
      <w:r w:rsidR="009A4D0D">
        <w:rPr>
          <w:rFonts w:ascii="Times New Roman" w:hAnsi="Times New Roman" w:cs="Times New Roman"/>
          <w:sz w:val="24"/>
          <w:szCs w:val="24"/>
        </w:rPr>
        <w:tab/>
      </w:r>
      <w:r w:rsidR="00DC6541">
        <w:rPr>
          <w:rFonts w:ascii="Times New Roman" w:hAnsi="Times New Roman" w:cs="Times New Roman"/>
          <w:sz w:val="24"/>
          <w:szCs w:val="24"/>
        </w:rPr>
        <w:t xml:space="preserve">         </w:t>
      </w:r>
      <w:r w:rsidR="005E333F">
        <w:rPr>
          <w:rFonts w:ascii="Times New Roman" w:hAnsi="Times New Roman" w:cs="Times New Roman"/>
          <w:sz w:val="24"/>
          <w:szCs w:val="24"/>
        </w:rPr>
        <w:t xml:space="preserve"> </w:t>
      </w:r>
      <w:r w:rsidR="000E6979">
        <w:rPr>
          <w:rFonts w:ascii="Times New Roman" w:hAnsi="Times New Roman" w:cs="Times New Roman"/>
          <w:sz w:val="24"/>
          <w:szCs w:val="24"/>
        </w:rPr>
        <w:t xml:space="preserve"> </w:t>
      </w:r>
      <w:r w:rsidR="00C03E03">
        <w:rPr>
          <w:rFonts w:ascii="Times New Roman" w:hAnsi="Times New Roman" w:cs="Times New Roman"/>
          <w:sz w:val="24"/>
          <w:szCs w:val="24"/>
        </w:rPr>
        <w:t xml:space="preserve">    Mark Adams</w:t>
      </w:r>
    </w:p>
    <w:p w14:paraId="3BE4B2FF" w14:textId="4EFA64A9" w:rsidR="00D204C4" w:rsidRDefault="00C03E03" w:rsidP="00C63BC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Meetings Annual Training                                                                                   Brittany Huff</w:t>
      </w:r>
    </w:p>
    <w:p w14:paraId="76F47FBB" w14:textId="77777777" w:rsidR="00A4008E" w:rsidRPr="00C03E03" w:rsidRDefault="00A4008E" w:rsidP="00C63BC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B3C21E" w14:textId="77777777" w:rsidR="00421B51" w:rsidRDefault="00421B51" w:rsidP="00C63BC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E2ADECD" w14:textId="77777777" w:rsidR="00A0683A" w:rsidRPr="00570852" w:rsidRDefault="00A0683A" w:rsidP="00C63BC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70852">
        <w:rPr>
          <w:rFonts w:ascii="Times New Roman" w:hAnsi="Times New Roman" w:cs="Times New Roman"/>
          <w:b/>
          <w:bCs/>
          <w:sz w:val="24"/>
          <w:szCs w:val="24"/>
          <w:u w:val="single"/>
        </w:rPr>
        <w:t>Action Items</w:t>
      </w:r>
    </w:p>
    <w:p w14:paraId="167C615C" w14:textId="77777777" w:rsidR="004C74C1" w:rsidRDefault="00F57AA1" w:rsidP="00B80D86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70852">
        <w:rPr>
          <w:rFonts w:ascii="Times New Roman" w:hAnsi="Times New Roman" w:cs="Times New Roman"/>
          <w:sz w:val="24"/>
          <w:szCs w:val="24"/>
        </w:rPr>
        <w:t>Approval of Minutes</w:t>
      </w:r>
      <w:r w:rsidR="00235254" w:rsidRPr="00570852">
        <w:rPr>
          <w:rFonts w:ascii="Times New Roman" w:hAnsi="Times New Roman" w:cs="Times New Roman"/>
          <w:sz w:val="24"/>
          <w:szCs w:val="24"/>
        </w:rPr>
        <w:t xml:space="preserve"> </w:t>
      </w:r>
      <w:r w:rsidR="00235254" w:rsidRPr="00570852">
        <w:rPr>
          <w:rFonts w:ascii="Times New Roman" w:hAnsi="Times New Roman" w:cs="Times New Roman"/>
          <w:sz w:val="24"/>
          <w:szCs w:val="24"/>
        </w:rPr>
        <w:tab/>
      </w:r>
      <w:r w:rsidR="002E2BB8">
        <w:rPr>
          <w:rFonts w:ascii="Times New Roman" w:hAnsi="Times New Roman" w:cs="Times New Roman"/>
          <w:sz w:val="24"/>
          <w:szCs w:val="24"/>
        </w:rPr>
        <w:tab/>
      </w:r>
      <w:r w:rsidR="00DC6541">
        <w:rPr>
          <w:rFonts w:ascii="Times New Roman" w:hAnsi="Times New Roman" w:cs="Times New Roman"/>
          <w:sz w:val="24"/>
          <w:szCs w:val="24"/>
        </w:rPr>
        <w:t xml:space="preserve">         </w:t>
      </w:r>
      <w:r w:rsidR="00152756">
        <w:rPr>
          <w:rFonts w:ascii="Times New Roman" w:hAnsi="Times New Roman" w:cs="Times New Roman"/>
          <w:sz w:val="24"/>
          <w:szCs w:val="24"/>
        </w:rPr>
        <w:t xml:space="preserve"> </w:t>
      </w:r>
      <w:r w:rsidR="00DC6541">
        <w:rPr>
          <w:rFonts w:ascii="Times New Roman" w:hAnsi="Times New Roman" w:cs="Times New Roman"/>
          <w:sz w:val="24"/>
          <w:szCs w:val="24"/>
        </w:rPr>
        <w:t xml:space="preserve"> </w:t>
      </w:r>
      <w:r w:rsidR="005E333F">
        <w:rPr>
          <w:rFonts w:ascii="Times New Roman" w:hAnsi="Times New Roman" w:cs="Times New Roman"/>
          <w:sz w:val="24"/>
          <w:szCs w:val="24"/>
        </w:rPr>
        <w:t xml:space="preserve">  </w:t>
      </w:r>
      <w:r w:rsidR="00C03E03">
        <w:rPr>
          <w:rFonts w:ascii="Times New Roman" w:hAnsi="Times New Roman" w:cs="Times New Roman"/>
          <w:sz w:val="24"/>
          <w:szCs w:val="24"/>
        </w:rPr>
        <w:t xml:space="preserve">    Mark Adams</w:t>
      </w:r>
      <w:r w:rsidR="006A77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5524AB" w14:textId="2C5CD0C4" w:rsidR="00367AD8" w:rsidRDefault="004C74C1" w:rsidP="00B80D86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nts Subcommittee Report (Per Capita and Competitive)                                             Ron Morris</w:t>
      </w:r>
      <w:r w:rsidR="00367AD8">
        <w:rPr>
          <w:rFonts w:ascii="Times New Roman" w:hAnsi="Times New Roman" w:cs="Times New Roman"/>
          <w:sz w:val="24"/>
          <w:szCs w:val="24"/>
        </w:rPr>
        <w:t xml:space="preserve">                </w:t>
      </w:r>
    </w:p>
    <w:p w14:paraId="6E065EEA" w14:textId="50B7C1D4" w:rsidR="00311702" w:rsidRDefault="009B475B" w:rsidP="00B80D86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prov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721410">
        <w:rPr>
          <w:rFonts w:ascii="Times New Roman" w:hAnsi="Times New Roman" w:cs="Times New Roman"/>
          <w:sz w:val="24"/>
          <w:szCs w:val="24"/>
        </w:rPr>
        <w:t>EMR Staffing Waiver for Beaver</w:t>
      </w:r>
      <w:r w:rsidR="00311702">
        <w:rPr>
          <w:rFonts w:ascii="Times New Roman" w:hAnsi="Times New Roman" w:cs="Times New Roman"/>
          <w:sz w:val="24"/>
          <w:szCs w:val="24"/>
        </w:rPr>
        <w:t xml:space="preserve"> Co. EMS                                           Jennifer </w:t>
      </w:r>
      <w:proofErr w:type="spellStart"/>
      <w:r w:rsidR="00311702">
        <w:rPr>
          <w:rFonts w:ascii="Times New Roman" w:hAnsi="Times New Roman" w:cs="Times New Roman"/>
          <w:sz w:val="24"/>
          <w:szCs w:val="24"/>
        </w:rPr>
        <w:t>McIlnay</w:t>
      </w:r>
      <w:proofErr w:type="spellEnd"/>
    </w:p>
    <w:p w14:paraId="392C8B52" w14:textId="50A2659E" w:rsidR="00311702" w:rsidRDefault="00311702" w:rsidP="00B80D86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al of EMR Staffing Waiver for </w:t>
      </w:r>
      <w:r w:rsidR="00721410">
        <w:rPr>
          <w:rFonts w:ascii="Times New Roman" w:hAnsi="Times New Roman" w:cs="Times New Roman"/>
          <w:sz w:val="24"/>
          <w:szCs w:val="24"/>
        </w:rPr>
        <w:t>Piute</w:t>
      </w:r>
      <w:r>
        <w:rPr>
          <w:rFonts w:ascii="Times New Roman" w:hAnsi="Times New Roman" w:cs="Times New Roman"/>
          <w:sz w:val="24"/>
          <w:szCs w:val="24"/>
        </w:rPr>
        <w:t xml:space="preserve"> Co. EMS                                               Warren Archer</w:t>
      </w:r>
    </w:p>
    <w:p w14:paraId="226C71F0" w14:textId="19775D08" w:rsidR="00367AD8" w:rsidRDefault="00311702" w:rsidP="00B80D86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al of EMR Staffing Waiver for </w:t>
      </w:r>
      <w:r w:rsidR="00721410">
        <w:rPr>
          <w:rFonts w:ascii="Times New Roman" w:hAnsi="Times New Roman" w:cs="Times New Roman"/>
          <w:sz w:val="24"/>
          <w:szCs w:val="24"/>
        </w:rPr>
        <w:t xml:space="preserve">Wayne </w:t>
      </w:r>
      <w:r>
        <w:rPr>
          <w:rFonts w:ascii="Times New Roman" w:hAnsi="Times New Roman" w:cs="Times New Roman"/>
          <w:sz w:val="24"/>
          <w:szCs w:val="24"/>
        </w:rPr>
        <w:t>Co. EMS</w:t>
      </w:r>
      <w:r w:rsidR="00721410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Kassid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rown</w:t>
      </w:r>
      <w:r w:rsidR="00721410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="006A770A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355BD868" w14:textId="6DFA4F6A" w:rsidR="00111D46" w:rsidRDefault="00367AD8" w:rsidP="00B80D86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le R426-</w:t>
      </w:r>
      <w:r w:rsidR="00F71CCE">
        <w:rPr>
          <w:rFonts w:ascii="Times New Roman" w:hAnsi="Times New Roman" w:cs="Times New Roman"/>
          <w:sz w:val="24"/>
          <w:szCs w:val="24"/>
        </w:rPr>
        <w:t>3 (</w:t>
      </w:r>
      <w:r w:rsidR="00AD25B3">
        <w:rPr>
          <w:rFonts w:ascii="Times New Roman" w:hAnsi="Times New Roman" w:cs="Times New Roman"/>
          <w:sz w:val="24"/>
          <w:szCs w:val="24"/>
        </w:rPr>
        <w:t>required for recent legislation</w:t>
      </w:r>
      <w:r w:rsidR="00F71CCE">
        <w:rPr>
          <w:rFonts w:ascii="Times New Roman" w:hAnsi="Times New Roman" w:cs="Times New Roman"/>
          <w:sz w:val="24"/>
          <w:szCs w:val="24"/>
        </w:rPr>
        <w:t>)                                                                   Guy Dansie</w:t>
      </w:r>
    </w:p>
    <w:p w14:paraId="09790593" w14:textId="135655E5" w:rsidR="00421B51" w:rsidRDefault="00217244" w:rsidP="008B77DF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le R426-</w:t>
      </w:r>
      <w:r w:rsidR="00F71CCE"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F71CCE">
        <w:rPr>
          <w:rFonts w:ascii="Times New Roman" w:hAnsi="Times New Roman" w:cs="Times New Roman"/>
          <w:sz w:val="24"/>
          <w:szCs w:val="24"/>
        </w:rPr>
        <w:t>Air Ambulance</w:t>
      </w:r>
      <w:r>
        <w:rPr>
          <w:rFonts w:ascii="Times New Roman" w:hAnsi="Times New Roman" w:cs="Times New Roman"/>
          <w:sz w:val="24"/>
          <w:szCs w:val="24"/>
        </w:rPr>
        <w:t xml:space="preserve">)                                                                  </w:t>
      </w:r>
      <w:r w:rsidR="00F71CCE">
        <w:rPr>
          <w:rFonts w:ascii="Times New Roman" w:hAnsi="Times New Roman" w:cs="Times New Roman"/>
          <w:sz w:val="24"/>
          <w:szCs w:val="24"/>
        </w:rPr>
        <w:t>Peter Taillac, Guy Dansi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29F71F" w14:textId="77777777" w:rsidR="00A4008E" w:rsidRDefault="00A4008E" w:rsidP="008B77DF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D78A89" w14:textId="77777777" w:rsidR="00E57B14" w:rsidRPr="00360455" w:rsidRDefault="00850D27" w:rsidP="008B77DF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7B0A10">
        <w:rPr>
          <w:rFonts w:ascii="Times New Roman" w:hAnsi="Times New Roman" w:cs="Times New Roman"/>
          <w:sz w:val="24"/>
          <w:szCs w:val="24"/>
        </w:rPr>
        <w:t xml:space="preserve">  </w:t>
      </w:r>
      <w:r w:rsidR="007D74A9"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170949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="007D74A9">
        <w:rPr>
          <w:rFonts w:ascii="Times New Roman" w:hAnsi="Times New Roman" w:cs="Times New Roman"/>
          <w:sz w:val="24"/>
          <w:szCs w:val="24"/>
        </w:rPr>
        <w:t xml:space="preserve">        </w:t>
      </w:r>
      <w:r w:rsidR="00170949"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34420B81" w14:textId="5900058E" w:rsidR="00421B51" w:rsidRDefault="00D707AA" w:rsidP="00585B05">
      <w:pPr>
        <w:tabs>
          <w:tab w:val="left" w:pos="702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D2235">
        <w:rPr>
          <w:rFonts w:ascii="Times New Roman" w:hAnsi="Times New Roman" w:cs="Times New Roman"/>
          <w:b/>
          <w:sz w:val="24"/>
          <w:szCs w:val="24"/>
          <w:u w:val="single"/>
        </w:rPr>
        <w:t>Subcommittee Report</w:t>
      </w:r>
      <w:r w:rsidR="0004594A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="009406F0">
        <w:rPr>
          <w:rFonts w:ascii="Times New Roman" w:hAnsi="Times New Roman" w:cs="Times New Roman"/>
          <w:b/>
          <w:sz w:val="24"/>
          <w:szCs w:val="24"/>
          <w:u w:val="single"/>
        </w:rPr>
        <w:t xml:space="preserve"> and Action Items</w:t>
      </w:r>
      <w:r w:rsidR="004A0D4E" w:rsidRPr="00570852">
        <w:rPr>
          <w:rFonts w:ascii="Times New Roman" w:hAnsi="Times New Roman" w:cs="Times New Roman"/>
          <w:sz w:val="24"/>
          <w:szCs w:val="24"/>
        </w:rPr>
        <w:t xml:space="preserve">     </w:t>
      </w:r>
      <w:r w:rsidR="004A0A7B">
        <w:rPr>
          <w:rFonts w:ascii="Times New Roman" w:hAnsi="Times New Roman" w:cs="Times New Roman"/>
          <w:sz w:val="24"/>
          <w:szCs w:val="24"/>
        </w:rPr>
        <w:t xml:space="preserve">    </w:t>
      </w:r>
      <w:r w:rsidR="0004594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B10CA3">
        <w:rPr>
          <w:rFonts w:ascii="Times New Roman" w:hAnsi="Times New Roman" w:cs="Times New Roman"/>
          <w:sz w:val="24"/>
          <w:szCs w:val="24"/>
        </w:rPr>
        <w:t xml:space="preserve">  </w:t>
      </w:r>
      <w:r w:rsidR="009565CB">
        <w:rPr>
          <w:rFonts w:ascii="Times New Roman" w:hAnsi="Times New Roman" w:cs="Times New Roman"/>
          <w:sz w:val="24"/>
          <w:szCs w:val="24"/>
        </w:rPr>
        <w:t xml:space="preserve"> </w:t>
      </w:r>
      <w:r w:rsidR="00B10CA3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="00583682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="0023766A">
        <w:rPr>
          <w:rFonts w:ascii="Times New Roman" w:hAnsi="Times New Roman" w:cs="Times New Roman"/>
          <w:sz w:val="24"/>
          <w:szCs w:val="24"/>
        </w:rPr>
        <w:t xml:space="preserve"> </w:t>
      </w:r>
      <w:r w:rsidR="009565CB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321200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="0016427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</w:t>
      </w:r>
      <w:r w:rsidR="005E0D81">
        <w:rPr>
          <w:rFonts w:ascii="Times New Roman" w:hAnsi="Times New Roman" w:cs="Times New Roman"/>
          <w:sz w:val="24"/>
          <w:szCs w:val="24"/>
        </w:rPr>
        <w:t xml:space="preserve">         </w:t>
      </w:r>
      <w:r w:rsidR="00EE1A67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7B0A10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585B05"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3617BA">
        <w:rPr>
          <w:rFonts w:ascii="Times New Roman" w:hAnsi="Times New Roman" w:cs="Times New Roman"/>
          <w:sz w:val="24"/>
          <w:szCs w:val="24"/>
        </w:rPr>
        <w:t>Prof</w:t>
      </w:r>
      <w:r w:rsidR="00D742C2">
        <w:rPr>
          <w:rFonts w:ascii="Times New Roman" w:hAnsi="Times New Roman" w:cs="Times New Roman"/>
          <w:sz w:val="24"/>
          <w:szCs w:val="24"/>
        </w:rPr>
        <w:t>es</w:t>
      </w:r>
      <w:r w:rsidR="00DC6541">
        <w:rPr>
          <w:rFonts w:ascii="Times New Roman" w:hAnsi="Times New Roman" w:cs="Times New Roman"/>
          <w:sz w:val="24"/>
          <w:szCs w:val="24"/>
        </w:rPr>
        <w:t>sional Development Subcommittee</w:t>
      </w:r>
      <w:r w:rsidR="00BC2605" w:rsidRPr="00BC2605">
        <w:rPr>
          <w:rFonts w:ascii="Times New Roman" w:hAnsi="Times New Roman" w:cs="Times New Roman"/>
          <w:sz w:val="24"/>
          <w:szCs w:val="24"/>
        </w:rPr>
        <w:t xml:space="preserve"> </w:t>
      </w:r>
      <w:r w:rsidR="0077100B">
        <w:rPr>
          <w:rFonts w:ascii="Times New Roman" w:hAnsi="Times New Roman" w:cs="Times New Roman"/>
          <w:sz w:val="24"/>
          <w:szCs w:val="24"/>
        </w:rPr>
        <w:t>Report</w:t>
      </w:r>
      <w:r w:rsidR="00DC6541">
        <w:rPr>
          <w:rFonts w:ascii="Times New Roman" w:hAnsi="Times New Roman" w:cs="Times New Roman"/>
          <w:sz w:val="24"/>
          <w:szCs w:val="24"/>
        </w:rPr>
        <w:t xml:space="preserve"> </w:t>
      </w:r>
      <w:r w:rsidR="00011208">
        <w:rPr>
          <w:rFonts w:ascii="Times New Roman" w:hAnsi="Times New Roman" w:cs="Times New Roman"/>
          <w:sz w:val="24"/>
          <w:szCs w:val="24"/>
        </w:rPr>
        <w:t xml:space="preserve"> </w:t>
      </w:r>
      <w:r w:rsidR="00F71CCE">
        <w:rPr>
          <w:rFonts w:ascii="Times New Roman" w:hAnsi="Times New Roman" w:cs="Times New Roman"/>
          <w:sz w:val="24"/>
          <w:szCs w:val="24"/>
        </w:rPr>
        <w:t>(R426-5)</w:t>
      </w:r>
      <w:r w:rsidR="00BC2605" w:rsidRPr="00BC2605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="009F45F0">
        <w:rPr>
          <w:rFonts w:ascii="Times New Roman" w:hAnsi="Times New Roman" w:cs="Times New Roman"/>
          <w:sz w:val="24"/>
          <w:szCs w:val="24"/>
        </w:rPr>
        <w:tab/>
      </w:r>
      <w:r w:rsidR="00011208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721410">
        <w:rPr>
          <w:rFonts w:ascii="Times New Roman" w:hAnsi="Times New Roman" w:cs="Times New Roman"/>
          <w:sz w:val="24"/>
          <w:szCs w:val="24"/>
        </w:rPr>
        <w:t xml:space="preserve"> </w:t>
      </w:r>
      <w:r w:rsidR="00C03E03">
        <w:rPr>
          <w:rFonts w:ascii="Times New Roman" w:hAnsi="Times New Roman" w:cs="Times New Roman"/>
          <w:sz w:val="24"/>
          <w:szCs w:val="24"/>
        </w:rPr>
        <w:t xml:space="preserve">Rachel </w:t>
      </w:r>
      <w:r w:rsidR="00DC6541">
        <w:rPr>
          <w:rFonts w:ascii="Times New Roman" w:hAnsi="Times New Roman" w:cs="Times New Roman"/>
          <w:sz w:val="24"/>
          <w:szCs w:val="24"/>
        </w:rPr>
        <w:t xml:space="preserve"> </w:t>
      </w:r>
      <w:r w:rsidR="00721410">
        <w:rPr>
          <w:rFonts w:ascii="Times New Roman" w:hAnsi="Times New Roman" w:cs="Times New Roman"/>
          <w:sz w:val="24"/>
          <w:szCs w:val="24"/>
        </w:rPr>
        <w:t>Stewart</w:t>
      </w:r>
      <w:r w:rsidR="00DC6541">
        <w:rPr>
          <w:rFonts w:ascii="Times New Roman" w:hAnsi="Times New Roman" w:cs="Times New Roman"/>
          <w:sz w:val="24"/>
          <w:szCs w:val="24"/>
        </w:rPr>
        <w:t xml:space="preserve">         </w:t>
      </w:r>
      <w:r w:rsidR="00D742C2">
        <w:rPr>
          <w:rFonts w:ascii="Times New Roman" w:hAnsi="Times New Roman" w:cs="Times New Roman"/>
          <w:sz w:val="24"/>
          <w:szCs w:val="24"/>
        </w:rPr>
        <w:t>Opera</w:t>
      </w:r>
      <w:r w:rsidR="005E6FCB">
        <w:rPr>
          <w:rFonts w:ascii="Times New Roman" w:hAnsi="Times New Roman" w:cs="Times New Roman"/>
          <w:sz w:val="24"/>
          <w:szCs w:val="24"/>
        </w:rPr>
        <w:t>tions Subcommittee Report</w:t>
      </w:r>
      <w:r w:rsidR="00DE3384">
        <w:rPr>
          <w:rFonts w:ascii="Times New Roman" w:hAnsi="Times New Roman" w:cs="Times New Roman"/>
          <w:sz w:val="24"/>
          <w:szCs w:val="24"/>
        </w:rPr>
        <w:t xml:space="preserve"> </w:t>
      </w:r>
      <w:r w:rsidR="00711C2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="00367AD8">
        <w:rPr>
          <w:rFonts w:ascii="Times New Roman" w:hAnsi="Times New Roman" w:cs="Times New Roman"/>
          <w:sz w:val="24"/>
          <w:szCs w:val="24"/>
        </w:rPr>
        <w:t xml:space="preserve"> </w:t>
      </w:r>
      <w:r w:rsidR="00421B51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E57F90">
        <w:rPr>
          <w:rFonts w:ascii="Times New Roman" w:hAnsi="Times New Roman" w:cs="Times New Roman"/>
          <w:sz w:val="24"/>
          <w:szCs w:val="24"/>
        </w:rPr>
        <w:t xml:space="preserve">Chris </w:t>
      </w:r>
      <w:proofErr w:type="spellStart"/>
      <w:r w:rsidR="00E57F90">
        <w:rPr>
          <w:rFonts w:ascii="Times New Roman" w:hAnsi="Times New Roman" w:cs="Times New Roman"/>
          <w:sz w:val="24"/>
          <w:szCs w:val="24"/>
        </w:rPr>
        <w:t>DeLaMare</w:t>
      </w:r>
      <w:proofErr w:type="spellEnd"/>
      <w:r w:rsidR="00DE338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</w:t>
      </w:r>
      <w:r w:rsidR="005E6FCB">
        <w:rPr>
          <w:rFonts w:ascii="Times New Roman" w:hAnsi="Times New Roman" w:cs="Times New Roman"/>
          <w:sz w:val="24"/>
          <w:szCs w:val="24"/>
        </w:rPr>
        <w:t xml:space="preserve">                                              </w:t>
      </w:r>
      <w:r w:rsidR="00D742C2">
        <w:rPr>
          <w:rFonts w:ascii="Times New Roman" w:hAnsi="Times New Roman" w:cs="Times New Roman"/>
          <w:sz w:val="24"/>
          <w:szCs w:val="24"/>
        </w:rPr>
        <w:t xml:space="preserve"> </w:t>
      </w:r>
      <w:r w:rsidR="004D540F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="005E6FCB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D742C2">
        <w:rPr>
          <w:rFonts w:ascii="Times New Roman" w:hAnsi="Times New Roman" w:cs="Times New Roman"/>
          <w:sz w:val="24"/>
          <w:szCs w:val="24"/>
        </w:rPr>
        <w:t xml:space="preserve">                                             </w:t>
      </w:r>
      <w:r w:rsidR="005E333F"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  <w:r w:rsidR="00DC6541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="005E333F">
        <w:rPr>
          <w:rFonts w:ascii="Times New Roman" w:hAnsi="Times New Roman" w:cs="Times New Roman"/>
          <w:sz w:val="24"/>
          <w:szCs w:val="24"/>
        </w:rPr>
        <w:t xml:space="preserve">   </w:t>
      </w:r>
      <w:r w:rsidR="009F45F0">
        <w:rPr>
          <w:rFonts w:ascii="Times New Roman" w:hAnsi="Times New Roman" w:cs="Times New Roman"/>
          <w:sz w:val="24"/>
          <w:szCs w:val="24"/>
        </w:rPr>
        <w:t xml:space="preserve"> </w:t>
      </w:r>
      <w:r w:rsidR="00011208">
        <w:rPr>
          <w:rFonts w:ascii="Times New Roman" w:hAnsi="Times New Roman" w:cs="Times New Roman"/>
          <w:sz w:val="24"/>
          <w:szCs w:val="24"/>
        </w:rPr>
        <w:t xml:space="preserve">    </w:t>
      </w:r>
      <w:r w:rsidR="004D540F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6DFD0B4" w14:textId="77777777" w:rsidR="00A4008E" w:rsidRPr="00DC6541" w:rsidRDefault="00A4008E" w:rsidP="00585B05">
      <w:pPr>
        <w:tabs>
          <w:tab w:val="left" w:pos="702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97A2CB0" w14:textId="4DEE6BB8" w:rsidR="00421B51" w:rsidRPr="0001570B" w:rsidRDefault="00A0683A" w:rsidP="0015355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70852">
        <w:rPr>
          <w:rFonts w:ascii="Times New Roman" w:hAnsi="Times New Roman" w:cs="Times New Roman"/>
          <w:b/>
          <w:bCs/>
          <w:sz w:val="24"/>
          <w:szCs w:val="24"/>
          <w:u w:val="single"/>
        </w:rPr>
        <w:t>Informational Items</w:t>
      </w:r>
      <w:r w:rsidR="000B263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FE49644" w14:textId="29507C86" w:rsidR="00357253" w:rsidRDefault="00357253" w:rsidP="0015355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lunteer EMS Rural EMS Health Insurance                                                                    Guy Dansie</w:t>
      </w:r>
    </w:p>
    <w:p w14:paraId="0FC5F221" w14:textId="499B28B5" w:rsidR="00357253" w:rsidRPr="00357253" w:rsidRDefault="00C3135B" w:rsidP="0015355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reditation for Paramedic Programs                                                       Guy Dansie, Mark Herrera</w:t>
      </w:r>
    </w:p>
    <w:p w14:paraId="3F113387" w14:textId="77777777" w:rsidR="00421B51" w:rsidRDefault="00421B51" w:rsidP="0015355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1F2A8D9" w14:textId="77777777" w:rsidR="00E538A9" w:rsidRDefault="00A250F0" w:rsidP="00153554">
      <w:pPr>
        <w:tabs>
          <w:tab w:val="left" w:pos="7020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Roundtable Discussion</w:t>
      </w:r>
      <w:r w:rsidR="00627FEB">
        <w:rPr>
          <w:rFonts w:ascii="Times New Roman" w:hAnsi="Times New Roman" w:cs="Times New Roman"/>
          <w:bCs/>
          <w:sz w:val="24"/>
          <w:szCs w:val="24"/>
        </w:rPr>
        <w:tab/>
        <w:t xml:space="preserve">  </w:t>
      </w:r>
      <w:r w:rsidR="00627FEB">
        <w:rPr>
          <w:rFonts w:ascii="Times New Roman" w:hAnsi="Times New Roman" w:cs="Times New Roman"/>
          <w:bCs/>
          <w:sz w:val="24"/>
          <w:szCs w:val="24"/>
        </w:rPr>
        <w:tab/>
      </w:r>
      <w:r w:rsidR="005C7CEA">
        <w:rPr>
          <w:rFonts w:ascii="Times New Roman" w:hAnsi="Times New Roman" w:cs="Times New Roman"/>
          <w:bCs/>
          <w:sz w:val="24"/>
          <w:szCs w:val="24"/>
        </w:rPr>
        <w:t xml:space="preserve">          </w:t>
      </w:r>
      <w:r w:rsidR="00757515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                                                  </w:t>
      </w:r>
      <w:r w:rsidR="002E026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4512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9730A">
        <w:rPr>
          <w:rFonts w:ascii="Times New Roman" w:hAnsi="Times New Roman" w:cs="Times New Roman"/>
          <w:bCs/>
          <w:sz w:val="24"/>
          <w:szCs w:val="24"/>
        </w:rPr>
        <w:t xml:space="preserve">   </w:t>
      </w:r>
      <w:r w:rsidR="009565CB"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="000B2637">
        <w:rPr>
          <w:rFonts w:ascii="Times New Roman" w:hAnsi="Times New Roman" w:cs="Times New Roman"/>
          <w:bCs/>
          <w:sz w:val="24"/>
          <w:szCs w:val="24"/>
        </w:rPr>
        <w:t xml:space="preserve">             </w:t>
      </w:r>
      <w:r w:rsidR="009565CB">
        <w:rPr>
          <w:rFonts w:ascii="Times New Roman" w:hAnsi="Times New Roman" w:cs="Times New Roman"/>
          <w:bCs/>
          <w:sz w:val="24"/>
          <w:szCs w:val="24"/>
        </w:rPr>
        <w:t xml:space="preserve">      </w:t>
      </w:r>
    </w:p>
    <w:p w14:paraId="25444867" w14:textId="5B6CF515" w:rsidR="00A350A9" w:rsidRDefault="00AF6F20" w:rsidP="00C63BC4">
      <w:pPr>
        <w:tabs>
          <w:tab w:val="left" w:pos="6480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AF6F20">
        <w:rPr>
          <w:rFonts w:ascii="Times New Roman" w:hAnsi="Times New Roman" w:cs="Times New Roman"/>
          <w:bCs/>
          <w:sz w:val="24"/>
          <w:szCs w:val="24"/>
        </w:rPr>
        <w:t>EM</w:t>
      </w:r>
      <w:r w:rsidR="00DE3384">
        <w:rPr>
          <w:rFonts w:ascii="Times New Roman" w:hAnsi="Times New Roman" w:cs="Times New Roman"/>
          <w:bCs/>
          <w:sz w:val="24"/>
          <w:szCs w:val="24"/>
        </w:rPr>
        <w:t xml:space="preserve">S Subcommittee </w:t>
      </w:r>
      <w:r w:rsidR="00942CDE">
        <w:rPr>
          <w:rFonts w:ascii="Times New Roman" w:hAnsi="Times New Roman" w:cs="Times New Roman"/>
          <w:bCs/>
          <w:sz w:val="24"/>
          <w:szCs w:val="24"/>
        </w:rPr>
        <w:t>Assignments</w:t>
      </w:r>
    </w:p>
    <w:p w14:paraId="7E030FD3" w14:textId="640AC5F2" w:rsidR="00A4008E" w:rsidRPr="005B6A9D" w:rsidRDefault="00A4008E" w:rsidP="00C63BC4">
      <w:pPr>
        <w:tabs>
          <w:tab w:val="left" w:pos="6480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esignation of Quick Response for Operations Subcommittee                         Sheriff Nathan Curtis</w:t>
      </w:r>
    </w:p>
    <w:p w14:paraId="479A5A67" w14:textId="77777777" w:rsidR="00711C25" w:rsidRDefault="00711C25" w:rsidP="00C63BC4">
      <w:pPr>
        <w:tabs>
          <w:tab w:val="left" w:pos="648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78B0A19" w14:textId="77777777" w:rsidR="00421B51" w:rsidRDefault="00421B51" w:rsidP="00C63BC4">
      <w:pPr>
        <w:tabs>
          <w:tab w:val="left" w:pos="648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C0F0B0A" w14:textId="77777777" w:rsidR="00A250F0" w:rsidRDefault="00A0683A" w:rsidP="00C63BC4">
      <w:pPr>
        <w:tabs>
          <w:tab w:val="left" w:pos="648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70852">
        <w:rPr>
          <w:rFonts w:ascii="Times New Roman" w:hAnsi="Times New Roman" w:cs="Times New Roman"/>
          <w:b/>
          <w:bCs/>
          <w:sz w:val="24"/>
          <w:szCs w:val="24"/>
          <w:u w:val="single"/>
        </w:rPr>
        <w:t>Adjourn</w:t>
      </w:r>
    </w:p>
    <w:p w14:paraId="6827740B" w14:textId="77777777" w:rsidR="00570852" w:rsidRDefault="00570852" w:rsidP="00C63BC4">
      <w:pPr>
        <w:tabs>
          <w:tab w:val="left" w:pos="648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C9BBC1D" w14:textId="77777777" w:rsidR="00711C25" w:rsidRDefault="00711C25" w:rsidP="00C63BC4">
      <w:pPr>
        <w:tabs>
          <w:tab w:val="left" w:pos="648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D8C7084" w14:textId="77777777" w:rsidR="004A0A7B" w:rsidRDefault="00A0683A" w:rsidP="0026027F">
      <w:pPr>
        <w:tabs>
          <w:tab w:val="left" w:pos="720"/>
          <w:tab w:val="left" w:pos="10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70852">
        <w:rPr>
          <w:rFonts w:ascii="Times New Roman" w:hAnsi="Times New Roman" w:cs="Times New Roman"/>
          <w:b/>
          <w:bCs/>
          <w:sz w:val="24"/>
          <w:szCs w:val="24"/>
          <w:u w:val="single"/>
        </w:rPr>
        <w:t>Next Meeting</w:t>
      </w:r>
      <w:r w:rsidRPr="00570852">
        <w:rPr>
          <w:rFonts w:ascii="Times New Roman" w:hAnsi="Times New Roman" w:cs="Times New Roman"/>
          <w:sz w:val="24"/>
          <w:szCs w:val="24"/>
        </w:rPr>
        <w:t>:</w:t>
      </w:r>
    </w:p>
    <w:p w14:paraId="5FC53278" w14:textId="6107EF2A" w:rsidR="00A0683A" w:rsidRDefault="00D65A3F" w:rsidP="0026027F">
      <w:pPr>
        <w:tabs>
          <w:tab w:val="left" w:pos="720"/>
          <w:tab w:val="left" w:pos="10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</w:t>
      </w:r>
      <w:r w:rsidR="009B6412">
        <w:rPr>
          <w:rFonts w:ascii="Times New Roman" w:hAnsi="Times New Roman" w:cs="Times New Roman"/>
          <w:sz w:val="24"/>
          <w:szCs w:val="24"/>
        </w:rPr>
        <w:t xml:space="preserve"> </w:t>
      </w:r>
      <w:r w:rsidR="00C70F27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2</w:t>
      </w:r>
      <w:r w:rsidR="003F3FAA">
        <w:rPr>
          <w:rFonts w:ascii="Times New Roman" w:hAnsi="Times New Roman" w:cs="Times New Roman"/>
          <w:sz w:val="24"/>
          <w:szCs w:val="24"/>
        </w:rPr>
        <w:t>, 20</w:t>
      </w:r>
      <w:r w:rsidR="009B475B">
        <w:rPr>
          <w:rFonts w:ascii="Times New Roman" w:hAnsi="Times New Roman" w:cs="Times New Roman"/>
          <w:sz w:val="24"/>
          <w:szCs w:val="24"/>
        </w:rPr>
        <w:t>22</w:t>
      </w:r>
      <w:r w:rsidR="005F1CEA" w:rsidRPr="00570852">
        <w:rPr>
          <w:rFonts w:ascii="Times New Roman" w:hAnsi="Times New Roman" w:cs="Times New Roman"/>
          <w:sz w:val="24"/>
          <w:szCs w:val="24"/>
        </w:rPr>
        <w:t xml:space="preserve"> at 1</w:t>
      </w:r>
      <w:r w:rsidR="00E91C8E">
        <w:rPr>
          <w:rFonts w:ascii="Times New Roman" w:hAnsi="Times New Roman" w:cs="Times New Roman"/>
          <w:sz w:val="24"/>
          <w:szCs w:val="24"/>
        </w:rPr>
        <w:t>2</w:t>
      </w:r>
      <w:r w:rsidR="005F1CEA" w:rsidRPr="00570852">
        <w:rPr>
          <w:rFonts w:ascii="Times New Roman" w:hAnsi="Times New Roman" w:cs="Times New Roman"/>
          <w:sz w:val="24"/>
          <w:szCs w:val="24"/>
        </w:rPr>
        <w:t>:00 pm</w:t>
      </w:r>
      <w:r w:rsidR="007E62AC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</w:p>
    <w:p w14:paraId="2B2E207A" w14:textId="77777777" w:rsidR="00281B54" w:rsidRPr="00570852" w:rsidRDefault="009B475B" w:rsidP="0026027F">
      <w:pPr>
        <w:tabs>
          <w:tab w:val="left" w:pos="720"/>
          <w:tab w:val="left" w:pos="10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non Health Building/Virtual Hybrid Meeting</w:t>
      </w:r>
    </w:p>
    <w:sectPr w:rsidR="00281B54" w:rsidRPr="00570852" w:rsidSect="004233DD">
      <w:pgSz w:w="12240" w:h="15840" w:code="1"/>
      <w:pgMar w:top="547" w:right="634" w:bottom="187" w:left="1440" w:header="720" w:footer="720" w:gutter="0"/>
      <w:pgBorders w:offsetFrom="page">
        <w:top w:val="threeDEmboss" w:sz="24" w:space="24" w:color="FF0000"/>
        <w:left w:val="threeDEmboss" w:sz="24" w:space="24" w:color="FF0000"/>
        <w:bottom w:val="threeDEngrave" w:sz="24" w:space="24" w:color="FF0000"/>
        <w:right w:val="threeDEngrave" w:sz="24" w:space="24" w:color="FF000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80ED7"/>
    <w:multiLevelType w:val="hybridMultilevel"/>
    <w:tmpl w:val="00D8A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C759F"/>
    <w:multiLevelType w:val="hybridMultilevel"/>
    <w:tmpl w:val="19CC04A4"/>
    <w:lvl w:ilvl="0" w:tplc="C52A75A0">
      <w:numFmt w:val="bullet"/>
      <w:lvlText w:val="-"/>
      <w:lvlJc w:val="left"/>
      <w:pPr>
        <w:ind w:left="1065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" w15:restartNumberingAfterBreak="0">
    <w:nsid w:val="06040318"/>
    <w:multiLevelType w:val="hybridMultilevel"/>
    <w:tmpl w:val="BDB8D82E"/>
    <w:lvl w:ilvl="0" w:tplc="462460D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8E407F"/>
    <w:multiLevelType w:val="hybridMultilevel"/>
    <w:tmpl w:val="E9E45128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7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4" w15:restartNumberingAfterBreak="0">
    <w:nsid w:val="285F05FD"/>
    <w:multiLevelType w:val="hybridMultilevel"/>
    <w:tmpl w:val="CE449894"/>
    <w:lvl w:ilvl="0" w:tplc="8E920BB8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1851EB3"/>
    <w:multiLevelType w:val="hybridMultilevel"/>
    <w:tmpl w:val="8320F09A"/>
    <w:lvl w:ilvl="0" w:tplc="2BDCE0F4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93055D5"/>
    <w:multiLevelType w:val="hybridMultilevel"/>
    <w:tmpl w:val="39BA0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EB7695"/>
    <w:multiLevelType w:val="hybridMultilevel"/>
    <w:tmpl w:val="E8549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CB6576"/>
    <w:multiLevelType w:val="hybridMultilevel"/>
    <w:tmpl w:val="0B04FD6C"/>
    <w:lvl w:ilvl="0" w:tplc="853A9E08">
      <w:numFmt w:val="bullet"/>
      <w:lvlText w:val=""/>
      <w:lvlJc w:val="left"/>
      <w:pPr>
        <w:ind w:left="1425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9" w15:restartNumberingAfterBreak="0">
    <w:nsid w:val="785B1361"/>
    <w:multiLevelType w:val="hybridMultilevel"/>
    <w:tmpl w:val="EC4CD18C"/>
    <w:lvl w:ilvl="0" w:tplc="FA66D58C">
      <w:numFmt w:val="bullet"/>
      <w:lvlText w:val=""/>
      <w:lvlJc w:val="left"/>
      <w:pPr>
        <w:ind w:left="1785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10" w15:restartNumberingAfterBreak="0">
    <w:nsid w:val="7B176528"/>
    <w:multiLevelType w:val="hybridMultilevel"/>
    <w:tmpl w:val="BF3AC9C8"/>
    <w:lvl w:ilvl="0" w:tplc="3868444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B43B7F"/>
    <w:multiLevelType w:val="hybridMultilevel"/>
    <w:tmpl w:val="6B46FA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9"/>
  </w:num>
  <w:num w:numId="5">
    <w:abstractNumId w:val="10"/>
  </w:num>
  <w:num w:numId="6">
    <w:abstractNumId w:val="5"/>
  </w:num>
  <w:num w:numId="7">
    <w:abstractNumId w:val="2"/>
  </w:num>
  <w:num w:numId="8">
    <w:abstractNumId w:val="4"/>
  </w:num>
  <w:num w:numId="9">
    <w:abstractNumId w:val="0"/>
  </w:num>
  <w:num w:numId="10">
    <w:abstractNumId w:val="7"/>
  </w:num>
  <w:num w:numId="11">
    <w:abstractNumId w:val="6"/>
  </w:num>
  <w:num w:numId="12">
    <w:abstractNumId w:val="1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jQ1NDMwtrQwNjVV0lEKTi0uzszPAykwrQUAcxWAmiwAAAA="/>
  </w:docVars>
  <w:rsids>
    <w:rsidRoot w:val="002E506D"/>
    <w:rsid w:val="00000053"/>
    <w:rsid w:val="00000CE9"/>
    <w:rsid w:val="00002479"/>
    <w:rsid w:val="00005696"/>
    <w:rsid w:val="00007292"/>
    <w:rsid w:val="00011208"/>
    <w:rsid w:val="000139DB"/>
    <w:rsid w:val="000154D4"/>
    <w:rsid w:val="0001570B"/>
    <w:rsid w:val="0001663F"/>
    <w:rsid w:val="00023897"/>
    <w:rsid w:val="00024471"/>
    <w:rsid w:val="0002671D"/>
    <w:rsid w:val="000324E7"/>
    <w:rsid w:val="00032586"/>
    <w:rsid w:val="00033137"/>
    <w:rsid w:val="0003490B"/>
    <w:rsid w:val="000356E4"/>
    <w:rsid w:val="000357BE"/>
    <w:rsid w:val="00041224"/>
    <w:rsid w:val="00043C00"/>
    <w:rsid w:val="00043EFC"/>
    <w:rsid w:val="0004423E"/>
    <w:rsid w:val="00044290"/>
    <w:rsid w:val="000458C8"/>
    <w:rsid w:val="0004594A"/>
    <w:rsid w:val="00051ABA"/>
    <w:rsid w:val="00052AAE"/>
    <w:rsid w:val="00056E23"/>
    <w:rsid w:val="000624E7"/>
    <w:rsid w:val="00062DFC"/>
    <w:rsid w:val="00063F87"/>
    <w:rsid w:val="00070F0C"/>
    <w:rsid w:val="00075C66"/>
    <w:rsid w:val="000774F6"/>
    <w:rsid w:val="00080832"/>
    <w:rsid w:val="00084238"/>
    <w:rsid w:val="00084441"/>
    <w:rsid w:val="00087E93"/>
    <w:rsid w:val="000915B2"/>
    <w:rsid w:val="000A2973"/>
    <w:rsid w:val="000A54A6"/>
    <w:rsid w:val="000B12E2"/>
    <w:rsid w:val="000B2637"/>
    <w:rsid w:val="000B3540"/>
    <w:rsid w:val="000B70EE"/>
    <w:rsid w:val="000C5C11"/>
    <w:rsid w:val="000D3015"/>
    <w:rsid w:val="000E09C7"/>
    <w:rsid w:val="000E6979"/>
    <w:rsid w:val="000F2456"/>
    <w:rsid w:val="000F378B"/>
    <w:rsid w:val="000F5FD5"/>
    <w:rsid w:val="000F7B5D"/>
    <w:rsid w:val="000F7BDC"/>
    <w:rsid w:val="000F7E1E"/>
    <w:rsid w:val="0010159A"/>
    <w:rsid w:val="001039CB"/>
    <w:rsid w:val="00104533"/>
    <w:rsid w:val="0010553D"/>
    <w:rsid w:val="00111D46"/>
    <w:rsid w:val="00121639"/>
    <w:rsid w:val="001229B8"/>
    <w:rsid w:val="001239D3"/>
    <w:rsid w:val="001255F8"/>
    <w:rsid w:val="001312AE"/>
    <w:rsid w:val="001402E7"/>
    <w:rsid w:val="00141B3A"/>
    <w:rsid w:val="001460F9"/>
    <w:rsid w:val="00146C90"/>
    <w:rsid w:val="00150591"/>
    <w:rsid w:val="00151EB9"/>
    <w:rsid w:val="00152756"/>
    <w:rsid w:val="00153554"/>
    <w:rsid w:val="00155E90"/>
    <w:rsid w:val="00162138"/>
    <w:rsid w:val="00164277"/>
    <w:rsid w:val="001660D8"/>
    <w:rsid w:val="00170949"/>
    <w:rsid w:val="00171DFE"/>
    <w:rsid w:val="00180D5D"/>
    <w:rsid w:val="00183BFC"/>
    <w:rsid w:val="00183D63"/>
    <w:rsid w:val="00186710"/>
    <w:rsid w:val="001878F9"/>
    <w:rsid w:val="0019549D"/>
    <w:rsid w:val="001A116C"/>
    <w:rsid w:val="001A4992"/>
    <w:rsid w:val="001A6BF2"/>
    <w:rsid w:val="001A6F22"/>
    <w:rsid w:val="001A79BE"/>
    <w:rsid w:val="001B3564"/>
    <w:rsid w:val="001B418E"/>
    <w:rsid w:val="001C534D"/>
    <w:rsid w:val="001D1B8A"/>
    <w:rsid w:val="001D1C92"/>
    <w:rsid w:val="001D262E"/>
    <w:rsid w:val="001D2DBA"/>
    <w:rsid w:val="001D4B95"/>
    <w:rsid w:val="001D75AF"/>
    <w:rsid w:val="001E085E"/>
    <w:rsid w:val="001E22AC"/>
    <w:rsid w:val="001E31B2"/>
    <w:rsid w:val="001E4021"/>
    <w:rsid w:val="001F2284"/>
    <w:rsid w:val="001F7214"/>
    <w:rsid w:val="00205E33"/>
    <w:rsid w:val="00210C92"/>
    <w:rsid w:val="002124E1"/>
    <w:rsid w:val="002150B0"/>
    <w:rsid w:val="00217244"/>
    <w:rsid w:val="00220C4E"/>
    <w:rsid w:val="00222B16"/>
    <w:rsid w:val="00222E09"/>
    <w:rsid w:val="00225997"/>
    <w:rsid w:val="0023235C"/>
    <w:rsid w:val="00235254"/>
    <w:rsid w:val="0023766A"/>
    <w:rsid w:val="002377F1"/>
    <w:rsid w:val="00247BFC"/>
    <w:rsid w:val="002501A6"/>
    <w:rsid w:val="0025528C"/>
    <w:rsid w:val="00255F71"/>
    <w:rsid w:val="0026027F"/>
    <w:rsid w:val="00272AD8"/>
    <w:rsid w:val="002739E3"/>
    <w:rsid w:val="00273F37"/>
    <w:rsid w:val="00274821"/>
    <w:rsid w:val="0027527E"/>
    <w:rsid w:val="002755F7"/>
    <w:rsid w:val="00281B54"/>
    <w:rsid w:val="00287E37"/>
    <w:rsid w:val="0029286F"/>
    <w:rsid w:val="0029331C"/>
    <w:rsid w:val="0029619A"/>
    <w:rsid w:val="00296E73"/>
    <w:rsid w:val="002972CE"/>
    <w:rsid w:val="0029787B"/>
    <w:rsid w:val="00297A06"/>
    <w:rsid w:val="00297EF3"/>
    <w:rsid w:val="002A6398"/>
    <w:rsid w:val="002A76E6"/>
    <w:rsid w:val="002B052E"/>
    <w:rsid w:val="002B0CF3"/>
    <w:rsid w:val="002B6D4B"/>
    <w:rsid w:val="002C2CB7"/>
    <w:rsid w:val="002C351B"/>
    <w:rsid w:val="002C3FFF"/>
    <w:rsid w:val="002C4BFD"/>
    <w:rsid w:val="002D05D3"/>
    <w:rsid w:val="002D0994"/>
    <w:rsid w:val="002D70F6"/>
    <w:rsid w:val="002D712E"/>
    <w:rsid w:val="002E00F4"/>
    <w:rsid w:val="002E026C"/>
    <w:rsid w:val="002E2BB8"/>
    <w:rsid w:val="002E3B15"/>
    <w:rsid w:val="002E506D"/>
    <w:rsid w:val="002E7186"/>
    <w:rsid w:val="002F01C7"/>
    <w:rsid w:val="002F2524"/>
    <w:rsid w:val="002F2D92"/>
    <w:rsid w:val="00300D5B"/>
    <w:rsid w:val="00302F49"/>
    <w:rsid w:val="00311702"/>
    <w:rsid w:val="00315F89"/>
    <w:rsid w:val="00316200"/>
    <w:rsid w:val="00320BAB"/>
    <w:rsid w:val="00321200"/>
    <w:rsid w:val="00323977"/>
    <w:rsid w:val="003263CC"/>
    <w:rsid w:val="003265B5"/>
    <w:rsid w:val="003267DC"/>
    <w:rsid w:val="00326927"/>
    <w:rsid w:val="0032722E"/>
    <w:rsid w:val="00330E93"/>
    <w:rsid w:val="00335ACA"/>
    <w:rsid w:val="00337543"/>
    <w:rsid w:val="00341696"/>
    <w:rsid w:val="00347CBE"/>
    <w:rsid w:val="003508E5"/>
    <w:rsid w:val="003508FC"/>
    <w:rsid w:val="00350D8B"/>
    <w:rsid w:val="003527E7"/>
    <w:rsid w:val="0035337E"/>
    <w:rsid w:val="00355119"/>
    <w:rsid w:val="00357253"/>
    <w:rsid w:val="00360455"/>
    <w:rsid w:val="003617BA"/>
    <w:rsid w:val="00361B68"/>
    <w:rsid w:val="00361D60"/>
    <w:rsid w:val="003671B1"/>
    <w:rsid w:val="0036750E"/>
    <w:rsid w:val="00367AD8"/>
    <w:rsid w:val="00370ADA"/>
    <w:rsid w:val="00371F97"/>
    <w:rsid w:val="003737CD"/>
    <w:rsid w:val="00376EF9"/>
    <w:rsid w:val="00377C2F"/>
    <w:rsid w:val="00380217"/>
    <w:rsid w:val="00381D30"/>
    <w:rsid w:val="003954DC"/>
    <w:rsid w:val="003A2CE1"/>
    <w:rsid w:val="003A4EE9"/>
    <w:rsid w:val="003B10BF"/>
    <w:rsid w:val="003B2788"/>
    <w:rsid w:val="003B3738"/>
    <w:rsid w:val="003B6829"/>
    <w:rsid w:val="003C095F"/>
    <w:rsid w:val="003C43BC"/>
    <w:rsid w:val="003C4448"/>
    <w:rsid w:val="003C6F27"/>
    <w:rsid w:val="003C7A6E"/>
    <w:rsid w:val="003D2235"/>
    <w:rsid w:val="003D2AAF"/>
    <w:rsid w:val="003E33E0"/>
    <w:rsid w:val="003F0A1E"/>
    <w:rsid w:val="003F24A4"/>
    <w:rsid w:val="003F3FAA"/>
    <w:rsid w:val="003F4D28"/>
    <w:rsid w:val="003F564E"/>
    <w:rsid w:val="003F7BCF"/>
    <w:rsid w:val="00406C05"/>
    <w:rsid w:val="00413AB0"/>
    <w:rsid w:val="00415CF3"/>
    <w:rsid w:val="00417990"/>
    <w:rsid w:val="00420CE8"/>
    <w:rsid w:val="004219A2"/>
    <w:rsid w:val="00421B51"/>
    <w:rsid w:val="00422D51"/>
    <w:rsid w:val="00423245"/>
    <w:rsid w:val="004233DD"/>
    <w:rsid w:val="0042424F"/>
    <w:rsid w:val="004259F3"/>
    <w:rsid w:val="00427A69"/>
    <w:rsid w:val="00433370"/>
    <w:rsid w:val="004365A9"/>
    <w:rsid w:val="004420E0"/>
    <w:rsid w:val="00442C7E"/>
    <w:rsid w:val="00444C95"/>
    <w:rsid w:val="00444FF1"/>
    <w:rsid w:val="004506F6"/>
    <w:rsid w:val="00452D3F"/>
    <w:rsid w:val="00455FEA"/>
    <w:rsid w:val="004572BD"/>
    <w:rsid w:val="00463A5B"/>
    <w:rsid w:val="00466E59"/>
    <w:rsid w:val="00467D73"/>
    <w:rsid w:val="00474458"/>
    <w:rsid w:val="00480BC7"/>
    <w:rsid w:val="00480EBC"/>
    <w:rsid w:val="0048100F"/>
    <w:rsid w:val="00481EF1"/>
    <w:rsid w:val="00482AE4"/>
    <w:rsid w:val="00494BD7"/>
    <w:rsid w:val="004A0A7B"/>
    <w:rsid w:val="004A0D4E"/>
    <w:rsid w:val="004A4C3D"/>
    <w:rsid w:val="004B1CF8"/>
    <w:rsid w:val="004C0ED6"/>
    <w:rsid w:val="004C2B56"/>
    <w:rsid w:val="004C4924"/>
    <w:rsid w:val="004C74C1"/>
    <w:rsid w:val="004C7F4B"/>
    <w:rsid w:val="004D2029"/>
    <w:rsid w:val="004D292B"/>
    <w:rsid w:val="004D4782"/>
    <w:rsid w:val="004D540F"/>
    <w:rsid w:val="004E053D"/>
    <w:rsid w:val="004E7DC1"/>
    <w:rsid w:val="004F55EE"/>
    <w:rsid w:val="00500030"/>
    <w:rsid w:val="00501B9B"/>
    <w:rsid w:val="00501CCF"/>
    <w:rsid w:val="005035BC"/>
    <w:rsid w:val="00505CF5"/>
    <w:rsid w:val="00507011"/>
    <w:rsid w:val="005079C2"/>
    <w:rsid w:val="0051016E"/>
    <w:rsid w:val="00516BE5"/>
    <w:rsid w:val="0052115B"/>
    <w:rsid w:val="00521DDF"/>
    <w:rsid w:val="00530637"/>
    <w:rsid w:val="005322C2"/>
    <w:rsid w:val="005370A4"/>
    <w:rsid w:val="0054174B"/>
    <w:rsid w:val="00541CF6"/>
    <w:rsid w:val="00547BEE"/>
    <w:rsid w:val="00550485"/>
    <w:rsid w:val="00562453"/>
    <w:rsid w:val="00570852"/>
    <w:rsid w:val="00571811"/>
    <w:rsid w:val="00572477"/>
    <w:rsid w:val="005749FB"/>
    <w:rsid w:val="00575482"/>
    <w:rsid w:val="00576957"/>
    <w:rsid w:val="0057774F"/>
    <w:rsid w:val="00583682"/>
    <w:rsid w:val="00585B05"/>
    <w:rsid w:val="0059730A"/>
    <w:rsid w:val="005973C7"/>
    <w:rsid w:val="005A008D"/>
    <w:rsid w:val="005A016F"/>
    <w:rsid w:val="005A037F"/>
    <w:rsid w:val="005A784A"/>
    <w:rsid w:val="005B67B7"/>
    <w:rsid w:val="005B6988"/>
    <w:rsid w:val="005B6A9D"/>
    <w:rsid w:val="005C4ECD"/>
    <w:rsid w:val="005C56AB"/>
    <w:rsid w:val="005C7CEA"/>
    <w:rsid w:val="005D18DB"/>
    <w:rsid w:val="005D3397"/>
    <w:rsid w:val="005E0577"/>
    <w:rsid w:val="005E0D81"/>
    <w:rsid w:val="005E333F"/>
    <w:rsid w:val="005E5028"/>
    <w:rsid w:val="005E6FCB"/>
    <w:rsid w:val="005F1CEA"/>
    <w:rsid w:val="005F44FF"/>
    <w:rsid w:val="005F51A7"/>
    <w:rsid w:val="005F56AA"/>
    <w:rsid w:val="005F5C7C"/>
    <w:rsid w:val="005F6025"/>
    <w:rsid w:val="006017F0"/>
    <w:rsid w:val="006051AD"/>
    <w:rsid w:val="006103C5"/>
    <w:rsid w:val="00610E38"/>
    <w:rsid w:val="006127AB"/>
    <w:rsid w:val="00613A11"/>
    <w:rsid w:val="00615E0A"/>
    <w:rsid w:val="006173E8"/>
    <w:rsid w:val="0062628B"/>
    <w:rsid w:val="00627FEB"/>
    <w:rsid w:val="006354D0"/>
    <w:rsid w:val="006355AE"/>
    <w:rsid w:val="00636056"/>
    <w:rsid w:val="006400FC"/>
    <w:rsid w:val="00640A24"/>
    <w:rsid w:val="00640FA6"/>
    <w:rsid w:val="00642C0E"/>
    <w:rsid w:val="00652271"/>
    <w:rsid w:val="006522F8"/>
    <w:rsid w:val="006560D2"/>
    <w:rsid w:val="006659BD"/>
    <w:rsid w:val="00666BF6"/>
    <w:rsid w:val="006671F7"/>
    <w:rsid w:val="00671151"/>
    <w:rsid w:val="0067267A"/>
    <w:rsid w:val="00675683"/>
    <w:rsid w:val="00675769"/>
    <w:rsid w:val="006769EB"/>
    <w:rsid w:val="00682235"/>
    <w:rsid w:val="00683A6F"/>
    <w:rsid w:val="00691D01"/>
    <w:rsid w:val="00691D5C"/>
    <w:rsid w:val="00693D7F"/>
    <w:rsid w:val="00694F07"/>
    <w:rsid w:val="006A1705"/>
    <w:rsid w:val="006A70F4"/>
    <w:rsid w:val="006A770A"/>
    <w:rsid w:val="006B3C30"/>
    <w:rsid w:val="006B3C3A"/>
    <w:rsid w:val="006B53A0"/>
    <w:rsid w:val="006B5FEC"/>
    <w:rsid w:val="006B6142"/>
    <w:rsid w:val="006B629E"/>
    <w:rsid w:val="006B7855"/>
    <w:rsid w:val="006C0855"/>
    <w:rsid w:val="006E52DE"/>
    <w:rsid w:val="006E6270"/>
    <w:rsid w:val="006F0DB2"/>
    <w:rsid w:val="006F0FEE"/>
    <w:rsid w:val="006F4316"/>
    <w:rsid w:val="00702E6A"/>
    <w:rsid w:val="007058BD"/>
    <w:rsid w:val="00706017"/>
    <w:rsid w:val="00710683"/>
    <w:rsid w:val="00711C25"/>
    <w:rsid w:val="00721410"/>
    <w:rsid w:val="00721C26"/>
    <w:rsid w:val="007236AB"/>
    <w:rsid w:val="00723C7E"/>
    <w:rsid w:val="00726916"/>
    <w:rsid w:val="00727B7D"/>
    <w:rsid w:val="00734A75"/>
    <w:rsid w:val="00737EAD"/>
    <w:rsid w:val="00740D19"/>
    <w:rsid w:val="0074368C"/>
    <w:rsid w:val="00744308"/>
    <w:rsid w:val="00751164"/>
    <w:rsid w:val="007567D7"/>
    <w:rsid w:val="00756BC2"/>
    <w:rsid w:val="00756D86"/>
    <w:rsid w:val="00757515"/>
    <w:rsid w:val="00757D56"/>
    <w:rsid w:val="00760238"/>
    <w:rsid w:val="00767309"/>
    <w:rsid w:val="00767923"/>
    <w:rsid w:val="00767F56"/>
    <w:rsid w:val="0077100B"/>
    <w:rsid w:val="00771E91"/>
    <w:rsid w:val="00774117"/>
    <w:rsid w:val="00775302"/>
    <w:rsid w:val="00781546"/>
    <w:rsid w:val="00782A87"/>
    <w:rsid w:val="00786944"/>
    <w:rsid w:val="007957C3"/>
    <w:rsid w:val="007A033B"/>
    <w:rsid w:val="007A0A5A"/>
    <w:rsid w:val="007A3E2B"/>
    <w:rsid w:val="007B0930"/>
    <w:rsid w:val="007B0A10"/>
    <w:rsid w:val="007B0F9B"/>
    <w:rsid w:val="007B1657"/>
    <w:rsid w:val="007B496A"/>
    <w:rsid w:val="007B5896"/>
    <w:rsid w:val="007B69C7"/>
    <w:rsid w:val="007B748D"/>
    <w:rsid w:val="007B74B0"/>
    <w:rsid w:val="007C1D96"/>
    <w:rsid w:val="007C3136"/>
    <w:rsid w:val="007C4322"/>
    <w:rsid w:val="007C46FE"/>
    <w:rsid w:val="007C5B07"/>
    <w:rsid w:val="007C6BFD"/>
    <w:rsid w:val="007D2E13"/>
    <w:rsid w:val="007D351A"/>
    <w:rsid w:val="007D43D0"/>
    <w:rsid w:val="007D4731"/>
    <w:rsid w:val="007D70E7"/>
    <w:rsid w:val="007D7158"/>
    <w:rsid w:val="007D74A9"/>
    <w:rsid w:val="007E2DE0"/>
    <w:rsid w:val="007E62AC"/>
    <w:rsid w:val="007F0FC0"/>
    <w:rsid w:val="007F5844"/>
    <w:rsid w:val="0080182C"/>
    <w:rsid w:val="00802767"/>
    <w:rsid w:val="00804AD0"/>
    <w:rsid w:val="008051B4"/>
    <w:rsid w:val="00807B1A"/>
    <w:rsid w:val="00811CA5"/>
    <w:rsid w:val="00814F97"/>
    <w:rsid w:val="00817A2B"/>
    <w:rsid w:val="00820612"/>
    <w:rsid w:val="0082285D"/>
    <w:rsid w:val="008358E7"/>
    <w:rsid w:val="00836E6C"/>
    <w:rsid w:val="008420F2"/>
    <w:rsid w:val="008442A8"/>
    <w:rsid w:val="00845017"/>
    <w:rsid w:val="00850D27"/>
    <w:rsid w:val="00860BA8"/>
    <w:rsid w:val="00862A3B"/>
    <w:rsid w:val="00865DC0"/>
    <w:rsid w:val="00867975"/>
    <w:rsid w:val="00876D84"/>
    <w:rsid w:val="008822D3"/>
    <w:rsid w:val="008905C0"/>
    <w:rsid w:val="008919E8"/>
    <w:rsid w:val="00891AD8"/>
    <w:rsid w:val="00891F7B"/>
    <w:rsid w:val="008945BF"/>
    <w:rsid w:val="00896C4F"/>
    <w:rsid w:val="008A56B7"/>
    <w:rsid w:val="008A6415"/>
    <w:rsid w:val="008A718D"/>
    <w:rsid w:val="008B06C7"/>
    <w:rsid w:val="008B2CEC"/>
    <w:rsid w:val="008B3CF1"/>
    <w:rsid w:val="008B6B3A"/>
    <w:rsid w:val="008B77DF"/>
    <w:rsid w:val="008D00D0"/>
    <w:rsid w:val="008D7B9E"/>
    <w:rsid w:val="008E7EBD"/>
    <w:rsid w:val="008F3495"/>
    <w:rsid w:val="008F37B0"/>
    <w:rsid w:val="00906F83"/>
    <w:rsid w:val="00912DF4"/>
    <w:rsid w:val="009146A9"/>
    <w:rsid w:val="009151E4"/>
    <w:rsid w:val="00916A8D"/>
    <w:rsid w:val="00916EB5"/>
    <w:rsid w:val="00930B08"/>
    <w:rsid w:val="00931F4B"/>
    <w:rsid w:val="00934421"/>
    <w:rsid w:val="00935453"/>
    <w:rsid w:val="00935DD6"/>
    <w:rsid w:val="009370A9"/>
    <w:rsid w:val="0093754C"/>
    <w:rsid w:val="009379DA"/>
    <w:rsid w:val="009406F0"/>
    <w:rsid w:val="00942934"/>
    <w:rsid w:val="00942CDE"/>
    <w:rsid w:val="00943D6C"/>
    <w:rsid w:val="00944DBD"/>
    <w:rsid w:val="0094512A"/>
    <w:rsid w:val="009565CB"/>
    <w:rsid w:val="0095714C"/>
    <w:rsid w:val="00961435"/>
    <w:rsid w:val="0096248E"/>
    <w:rsid w:val="00967681"/>
    <w:rsid w:val="00970478"/>
    <w:rsid w:val="009723F9"/>
    <w:rsid w:val="00977C02"/>
    <w:rsid w:val="009828C7"/>
    <w:rsid w:val="0098403A"/>
    <w:rsid w:val="00984E01"/>
    <w:rsid w:val="009878EB"/>
    <w:rsid w:val="009906D9"/>
    <w:rsid w:val="00993826"/>
    <w:rsid w:val="00995637"/>
    <w:rsid w:val="00997038"/>
    <w:rsid w:val="009A289E"/>
    <w:rsid w:val="009A49AE"/>
    <w:rsid w:val="009A4D0D"/>
    <w:rsid w:val="009B3F5F"/>
    <w:rsid w:val="009B475B"/>
    <w:rsid w:val="009B6412"/>
    <w:rsid w:val="009C0EE2"/>
    <w:rsid w:val="009C0F60"/>
    <w:rsid w:val="009C2034"/>
    <w:rsid w:val="009C27B9"/>
    <w:rsid w:val="009C295E"/>
    <w:rsid w:val="009C2FEF"/>
    <w:rsid w:val="009D039A"/>
    <w:rsid w:val="009D60A5"/>
    <w:rsid w:val="009D667A"/>
    <w:rsid w:val="009E3B0B"/>
    <w:rsid w:val="009E7D91"/>
    <w:rsid w:val="009F2DB7"/>
    <w:rsid w:val="009F45F0"/>
    <w:rsid w:val="009F5C10"/>
    <w:rsid w:val="00A00B06"/>
    <w:rsid w:val="00A02021"/>
    <w:rsid w:val="00A05AF3"/>
    <w:rsid w:val="00A0683A"/>
    <w:rsid w:val="00A10461"/>
    <w:rsid w:val="00A12A33"/>
    <w:rsid w:val="00A161DC"/>
    <w:rsid w:val="00A2036B"/>
    <w:rsid w:val="00A22B70"/>
    <w:rsid w:val="00A23EBC"/>
    <w:rsid w:val="00A250F0"/>
    <w:rsid w:val="00A25DB2"/>
    <w:rsid w:val="00A32083"/>
    <w:rsid w:val="00A3211D"/>
    <w:rsid w:val="00A34503"/>
    <w:rsid w:val="00A350A9"/>
    <w:rsid w:val="00A355A4"/>
    <w:rsid w:val="00A4008E"/>
    <w:rsid w:val="00A44F7F"/>
    <w:rsid w:val="00A47A0C"/>
    <w:rsid w:val="00A47FD9"/>
    <w:rsid w:val="00A54341"/>
    <w:rsid w:val="00A5581E"/>
    <w:rsid w:val="00A67F11"/>
    <w:rsid w:val="00A7114E"/>
    <w:rsid w:val="00A73043"/>
    <w:rsid w:val="00A77468"/>
    <w:rsid w:val="00A859FD"/>
    <w:rsid w:val="00A901C3"/>
    <w:rsid w:val="00A9199D"/>
    <w:rsid w:val="00A91D9D"/>
    <w:rsid w:val="00A9267C"/>
    <w:rsid w:val="00A9305C"/>
    <w:rsid w:val="00A96DF7"/>
    <w:rsid w:val="00AA1289"/>
    <w:rsid w:val="00AA4A1E"/>
    <w:rsid w:val="00AA4A81"/>
    <w:rsid w:val="00AB6F89"/>
    <w:rsid w:val="00AC2C2E"/>
    <w:rsid w:val="00AC3766"/>
    <w:rsid w:val="00AD1365"/>
    <w:rsid w:val="00AD25B3"/>
    <w:rsid w:val="00AD30D2"/>
    <w:rsid w:val="00AD3156"/>
    <w:rsid w:val="00AD5D8E"/>
    <w:rsid w:val="00AE32D7"/>
    <w:rsid w:val="00AE3FE7"/>
    <w:rsid w:val="00AE41DA"/>
    <w:rsid w:val="00AE6CA3"/>
    <w:rsid w:val="00AE7B55"/>
    <w:rsid w:val="00AF4310"/>
    <w:rsid w:val="00AF68D8"/>
    <w:rsid w:val="00AF6F20"/>
    <w:rsid w:val="00B10CA3"/>
    <w:rsid w:val="00B11793"/>
    <w:rsid w:val="00B11DA4"/>
    <w:rsid w:val="00B12265"/>
    <w:rsid w:val="00B14F58"/>
    <w:rsid w:val="00B16332"/>
    <w:rsid w:val="00B20DF7"/>
    <w:rsid w:val="00B2324C"/>
    <w:rsid w:val="00B23E97"/>
    <w:rsid w:val="00B3201C"/>
    <w:rsid w:val="00B34567"/>
    <w:rsid w:val="00B4217C"/>
    <w:rsid w:val="00B46E76"/>
    <w:rsid w:val="00B52273"/>
    <w:rsid w:val="00B640FC"/>
    <w:rsid w:val="00B64D30"/>
    <w:rsid w:val="00B70CD4"/>
    <w:rsid w:val="00B71159"/>
    <w:rsid w:val="00B72B7A"/>
    <w:rsid w:val="00B80D86"/>
    <w:rsid w:val="00B8218C"/>
    <w:rsid w:val="00B91043"/>
    <w:rsid w:val="00B92AEA"/>
    <w:rsid w:val="00B931EE"/>
    <w:rsid w:val="00B93F01"/>
    <w:rsid w:val="00BA0340"/>
    <w:rsid w:val="00BB2EE3"/>
    <w:rsid w:val="00BB762A"/>
    <w:rsid w:val="00BC04E7"/>
    <w:rsid w:val="00BC1A97"/>
    <w:rsid w:val="00BC2605"/>
    <w:rsid w:val="00BC5680"/>
    <w:rsid w:val="00BC57FE"/>
    <w:rsid w:val="00BC5961"/>
    <w:rsid w:val="00BC61E0"/>
    <w:rsid w:val="00BC7303"/>
    <w:rsid w:val="00BD00CA"/>
    <w:rsid w:val="00BD150B"/>
    <w:rsid w:val="00BD3D90"/>
    <w:rsid w:val="00BD5585"/>
    <w:rsid w:val="00BD72CB"/>
    <w:rsid w:val="00BD776F"/>
    <w:rsid w:val="00BD7C8A"/>
    <w:rsid w:val="00BE1E65"/>
    <w:rsid w:val="00BE284D"/>
    <w:rsid w:val="00BE41BC"/>
    <w:rsid w:val="00BE621B"/>
    <w:rsid w:val="00BE6336"/>
    <w:rsid w:val="00BF075B"/>
    <w:rsid w:val="00BF26DB"/>
    <w:rsid w:val="00BF6132"/>
    <w:rsid w:val="00BF6E63"/>
    <w:rsid w:val="00BF7410"/>
    <w:rsid w:val="00BF7862"/>
    <w:rsid w:val="00BF7AC5"/>
    <w:rsid w:val="00BF7EC9"/>
    <w:rsid w:val="00C00191"/>
    <w:rsid w:val="00C03E03"/>
    <w:rsid w:val="00C04D89"/>
    <w:rsid w:val="00C0568C"/>
    <w:rsid w:val="00C06783"/>
    <w:rsid w:val="00C10D19"/>
    <w:rsid w:val="00C11076"/>
    <w:rsid w:val="00C115B4"/>
    <w:rsid w:val="00C16240"/>
    <w:rsid w:val="00C17BC8"/>
    <w:rsid w:val="00C224D3"/>
    <w:rsid w:val="00C233C8"/>
    <w:rsid w:val="00C2352E"/>
    <w:rsid w:val="00C243DB"/>
    <w:rsid w:val="00C254FD"/>
    <w:rsid w:val="00C3135B"/>
    <w:rsid w:val="00C45713"/>
    <w:rsid w:val="00C50693"/>
    <w:rsid w:val="00C54072"/>
    <w:rsid w:val="00C54688"/>
    <w:rsid w:val="00C55C40"/>
    <w:rsid w:val="00C613BB"/>
    <w:rsid w:val="00C62897"/>
    <w:rsid w:val="00C63262"/>
    <w:rsid w:val="00C63BC4"/>
    <w:rsid w:val="00C64565"/>
    <w:rsid w:val="00C64C97"/>
    <w:rsid w:val="00C65880"/>
    <w:rsid w:val="00C65FBB"/>
    <w:rsid w:val="00C70F27"/>
    <w:rsid w:val="00C72775"/>
    <w:rsid w:val="00C80296"/>
    <w:rsid w:val="00C80F2C"/>
    <w:rsid w:val="00C82548"/>
    <w:rsid w:val="00C82B48"/>
    <w:rsid w:val="00C92A55"/>
    <w:rsid w:val="00C94553"/>
    <w:rsid w:val="00C94B7C"/>
    <w:rsid w:val="00C94C0B"/>
    <w:rsid w:val="00C96D9F"/>
    <w:rsid w:val="00CA12CC"/>
    <w:rsid w:val="00CA497B"/>
    <w:rsid w:val="00CA4DB7"/>
    <w:rsid w:val="00CB1C2E"/>
    <w:rsid w:val="00CB28B9"/>
    <w:rsid w:val="00CB29FF"/>
    <w:rsid w:val="00CB7D6C"/>
    <w:rsid w:val="00CC661A"/>
    <w:rsid w:val="00CC7775"/>
    <w:rsid w:val="00CD0466"/>
    <w:rsid w:val="00CD42A3"/>
    <w:rsid w:val="00CD6158"/>
    <w:rsid w:val="00CE7A86"/>
    <w:rsid w:val="00CF06E4"/>
    <w:rsid w:val="00CF2B86"/>
    <w:rsid w:val="00CF3F0B"/>
    <w:rsid w:val="00D026AB"/>
    <w:rsid w:val="00D06BB8"/>
    <w:rsid w:val="00D1060C"/>
    <w:rsid w:val="00D11130"/>
    <w:rsid w:val="00D156FE"/>
    <w:rsid w:val="00D204C4"/>
    <w:rsid w:val="00D20816"/>
    <w:rsid w:val="00D21BDE"/>
    <w:rsid w:val="00D27874"/>
    <w:rsid w:val="00D3091D"/>
    <w:rsid w:val="00D30D0E"/>
    <w:rsid w:val="00D31FE8"/>
    <w:rsid w:val="00D336D6"/>
    <w:rsid w:val="00D366CC"/>
    <w:rsid w:val="00D36CD2"/>
    <w:rsid w:val="00D36DF2"/>
    <w:rsid w:val="00D40106"/>
    <w:rsid w:val="00D45AF7"/>
    <w:rsid w:val="00D52B27"/>
    <w:rsid w:val="00D54543"/>
    <w:rsid w:val="00D552CA"/>
    <w:rsid w:val="00D579AF"/>
    <w:rsid w:val="00D62596"/>
    <w:rsid w:val="00D6410E"/>
    <w:rsid w:val="00D64F58"/>
    <w:rsid w:val="00D6526F"/>
    <w:rsid w:val="00D65A3F"/>
    <w:rsid w:val="00D673DA"/>
    <w:rsid w:val="00D67BD4"/>
    <w:rsid w:val="00D67EEA"/>
    <w:rsid w:val="00D707AA"/>
    <w:rsid w:val="00D72728"/>
    <w:rsid w:val="00D7404E"/>
    <w:rsid w:val="00D742C2"/>
    <w:rsid w:val="00D7436A"/>
    <w:rsid w:val="00D74520"/>
    <w:rsid w:val="00D74553"/>
    <w:rsid w:val="00D80D55"/>
    <w:rsid w:val="00D84018"/>
    <w:rsid w:val="00D84B02"/>
    <w:rsid w:val="00D85D6F"/>
    <w:rsid w:val="00D9016C"/>
    <w:rsid w:val="00D90346"/>
    <w:rsid w:val="00D9133F"/>
    <w:rsid w:val="00D940B6"/>
    <w:rsid w:val="00D94DE1"/>
    <w:rsid w:val="00D97E98"/>
    <w:rsid w:val="00DA055A"/>
    <w:rsid w:val="00DA0CF3"/>
    <w:rsid w:val="00DA4203"/>
    <w:rsid w:val="00DB20EB"/>
    <w:rsid w:val="00DB352A"/>
    <w:rsid w:val="00DB410C"/>
    <w:rsid w:val="00DC2B81"/>
    <w:rsid w:val="00DC3237"/>
    <w:rsid w:val="00DC4C88"/>
    <w:rsid w:val="00DC57FA"/>
    <w:rsid w:val="00DC6541"/>
    <w:rsid w:val="00DC7AC1"/>
    <w:rsid w:val="00DD37A5"/>
    <w:rsid w:val="00DD5E8A"/>
    <w:rsid w:val="00DD6FAE"/>
    <w:rsid w:val="00DE0410"/>
    <w:rsid w:val="00DE3384"/>
    <w:rsid w:val="00DE5450"/>
    <w:rsid w:val="00DF4983"/>
    <w:rsid w:val="00E00E9C"/>
    <w:rsid w:val="00E02C65"/>
    <w:rsid w:val="00E038E0"/>
    <w:rsid w:val="00E050FB"/>
    <w:rsid w:val="00E06ED8"/>
    <w:rsid w:val="00E129D9"/>
    <w:rsid w:val="00E206D5"/>
    <w:rsid w:val="00E23C26"/>
    <w:rsid w:val="00E2662C"/>
    <w:rsid w:val="00E276AD"/>
    <w:rsid w:val="00E3345B"/>
    <w:rsid w:val="00E33BF4"/>
    <w:rsid w:val="00E4249A"/>
    <w:rsid w:val="00E44215"/>
    <w:rsid w:val="00E44805"/>
    <w:rsid w:val="00E538A9"/>
    <w:rsid w:val="00E54503"/>
    <w:rsid w:val="00E570B3"/>
    <w:rsid w:val="00E57B14"/>
    <w:rsid w:val="00E57F90"/>
    <w:rsid w:val="00E653F4"/>
    <w:rsid w:val="00E65A56"/>
    <w:rsid w:val="00E74251"/>
    <w:rsid w:val="00E748F6"/>
    <w:rsid w:val="00E80CA9"/>
    <w:rsid w:val="00E821AD"/>
    <w:rsid w:val="00E82F00"/>
    <w:rsid w:val="00E8692E"/>
    <w:rsid w:val="00E86D21"/>
    <w:rsid w:val="00E878C8"/>
    <w:rsid w:val="00E87DCD"/>
    <w:rsid w:val="00E91C8E"/>
    <w:rsid w:val="00EA062F"/>
    <w:rsid w:val="00EB737C"/>
    <w:rsid w:val="00EC3425"/>
    <w:rsid w:val="00EC403A"/>
    <w:rsid w:val="00EC46DF"/>
    <w:rsid w:val="00ED25D8"/>
    <w:rsid w:val="00ED47CA"/>
    <w:rsid w:val="00ED58FD"/>
    <w:rsid w:val="00ED6120"/>
    <w:rsid w:val="00EE1A67"/>
    <w:rsid w:val="00EE4E0E"/>
    <w:rsid w:val="00EF1ACE"/>
    <w:rsid w:val="00EF1F9E"/>
    <w:rsid w:val="00EF2108"/>
    <w:rsid w:val="00EF599F"/>
    <w:rsid w:val="00F02836"/>
    <w:rsid w:val="00F0377E"/>
    <w:rsid w:val="00F073E2"/>
    <w:rsid w:val="00F07A41"/>
    <w:rsid w:val="00F216F7"/>
    <w:rsid w:val="00F22298"/>
    <w:rsid w:val="00F22639"/>
    <w:rsid w:val="00F24ED5"/>
    <w:rsid w:val="00F26978"/>
    <w:rsid w:val="00F334A6"/>
    <w:rsid w:val="00F3400B"/>
    <w:rsid w:val="00F345D9"/>
    <w:rsid w:val="00F35DF8"/>
    <w:rsid w:val="00F40266"/>
    <w:rsid w:val="00F40865"/>
    <w:rsid w:val="00F40CF3"/>
    <w:rsid w:val="00F41681"/>
    <w:rsid w:val="00F44FB0"/>
    <w:rsid w:val="00F459C8"/>
    <w:rsid w:val="00F4671D"/>
    <w:rsid w:val="00F51EDA"/>
    <w:rsid w:val="00F528E7"/>
    <w:rsid w:val="00F54F83"/>
    <w:rsid w:val="00F55E20"/>
    <w:rsid w:val="00F57AA1"/>
    <w:rsid w:val="00F60717"/>
    <w:rsid w:val="00F61360"/>
    <w:rsid w:val="00F621AE"/>
    <w:rsid w:val="00F64227"/>
    <w:rsid w:val="00F66F0A"/>
    <w:rsid w:val="00F709EB"/>
    <w:rsid w:val="00F71CCE"/>
    <w:rsid w:val="00F72201"/>
    <w:rsid w:val="00F75F9B"/>
    <w:rsid w:val="00F808A6"/>
    <w:rsid w:val="00F81D79"/>
    <w:rsid w:val="00F947E6"/>
    <w:rsid w:val="00F97760"/>
    <w:rsid w:val="00FA6839"/>
    <w:rsid w:val="00FB2F62"/>
    <w:rsid w:val="00FC27A4"/>
    <w:rsid w:val="00FC38D1"/>
    <w:rsid w:val="00FC514B"/>
    <w:rsid w:val="00FD05B6"/>
    <w:rsid w:val="00FD425A"/>
    <w:rsid w:val="00FD5BC3"/>
    <w:rsid w:val="00FD6186"/>
    <w:rsid w:val="00FE1B66"/>
    <w:rsid w:val="00FE1CD1"/>
    <w:rsid w:val="00FE50BB"/>
    <w:rsid w:val="00FE5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A477CE"/>
  <w15:docId w15:val="{B2B65149-9C4B-4A9E-A4B0-3B0EBA412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787B"/>
    <w:pPr>
      <w:spacing w:after="200" w:line="276" w:lineRule="auto"/>
    </w:pPr>
    <w:rPr>
      <w:rFonts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E82F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07292"/>
    <w:rPr>
      <w:rFonts w:ascii="Times New Roman" w:hAnsi="Times New Roman" w:cs="Times New Roman"/>
      <w:sz w:val="2"/>
      <w:szCs w:val="2"/>
    </w:rPr>
  </w:style>
  <w:style w:type="character" w:styleId="Hyperlink">
    <w:name w:val="Hyperlink"/>
    <w:basedOn w:val="DefaultParagraphFont"/>
    <w:uiPriority w:val="99"/>
    <w:unhideWhenUsed/>
    <w:rsid w:val="00640A24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40A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7C90C1-642C-435A-9902-74673AD595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5</Words>
  <Characters>259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S Committee Meeting Agenda</vt:lpstr>
    </vt:vector>
  </TitlesOfParts>
  <Company>Utah Department of Health</Company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S Committee Meeting Agenda</dc:title>
  <dc:creator>amelton</dc:creator>
  <cp:lastModifiedBy>Jenny Lehman</cp:lastModifiedBy>
  <cp:revision>2</cp:revision>
  <cp:lastPrinted>2018-08-09T17:34:00Z</cp:lastPrinted>
  <dcterms:created xsi:type="dcterms:W3CDTF">2022-07-11T16:36:00Z</dcterms:created>
  <dcterms:modified xsi:type="dcterms:W3CDTF">2022-07-11T16:36:00Z</dcterms:modified>
</cp:coreProperties>
</file>